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งาน</w:t>
      </w:r>
      <w:r>
        <w:t xml:space="preserve"> </w:t>
      </w:r>
      <w:r>
        <w:t xml:space="preserve">NECTEC</w:t>
      </w:r>
      <w:r>
        <w:t xml:space="preserve"> </w:t>
      </w:r>
      <w:r>
        <w:t xml:space="preserve">Webinar</w:t>
      </w:r>
      <w:r>
        <w:t xml:space="preserve"> </w:t>
      </w:r>
      <w:r>
        <w:t xml:space="preserve">เรื่อง</w:t>
      </w:r>
      <w:r>
        <w:t xml:space="preserve"> </w:t>
      </w:r>
      <w:r>
        <w:t xml:space="preserve">“</w:t>
      </w:r>
      <w:r>
        <w:t xml:space="preserve">เทคโนโลยีการเฝ้าระวังสถานการณ์ทางระบาดวิทยาของโรคติดต่ออย่างบูรณาการ</w:t>
      </w:r>
      <w:r>
        <w:t xml:space="preserve">”</w:t>
      </w:r>
      <w:r>
        <w:t xml:space="preserve"> </w:t>
      </w:r>
      <w:r>
        <w:t xml:space="preserve">วันที่</w:t>
      </w:r>
      <w:r>
        <w:t xml:space="preserve"> </w:t>
      </w:r>
      <w:r>
        <w:t xml:space="preserve">30</w:t>
      </w:r>
      <w:r>
        <w:t xml:space="preserve"> </w:t>
      </w:r>
      <w:r>
        <w:t xml:space="preserve">กันยายน</w:t>
      </w:r>
      <w:r>
        <w:t xml:space="preserve"> </w:t>
      </w:r>
      <w:r>
        <w:t xml:space="preserve">พ.ศ.</w:t>
      </w:r>
      <w:r>
        <w:t xml:space="preserve"> </w:t>
      </w:r>
      <w:r>
        <w:t xml:space="preserve">2563</w:t>
      </w:r>
      <w:r>
        <w:t xml:space="preserve"> </w:t>
      </w:r>
      <w:r>
        <w:t xml:space="preserve">เวลา</w:t>
      </w:r>
      <w:r>
        <w:t xml:space="preserve"> </w:t>
      </w:r>
      <w:r>
        <w:t xml:space="preserve">10.30</w:t>
      </w:r>
      <w:r>
        <w:t xml:space="preserve"> </w:t>
      </w:r>
      <w:r>
        <w:t xml:space="preserve">–</w:t>
      </w:r>
      <w:r>
        <w:t xml:space="preserve"> </w:t>
      </w:r>
      <w:r>
        <w:t xml:space="preserve">12.00</w:t>
      </w:r>
      <w:r>
        <w:t xml:space="preserve"> </w:t>
      </w:r>
      <w:r>
        <w:t xml:space="preserve">น.</w:t>
      </w:r>
    </w:p>
    <w:p>
      <w:pPr>
        <w:pStyle w:val="Date"/>
      </w:pPr>
      <w:r>
        <w:t xml:space="preserve">วันพุธที่</w:t>
      </w:r>
      <w:r>
        <w:t xml:space="preserve"> </w:t>
      </w:r>
      <w:r>
        <w:t xml:space="preserve">30</w:t>
      </w:r>
      <w:r>
        <w:t xml:space="preserve"> </w:t>
      </w:r>
      <w:r>
        <w:t xml:space="preserve">กันยายน</w:t>
      </w:r>
      <w:r>
        <w:t xml:space="preserve"> </w:t>
      </w:r>
      <w:r>
        <w:t xml:space="preserve">2563</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อเขาแนะนำ เขาก็จะแปลก ๆ ใช่ไหมนั่งแล้วก็สวัสดี เหมือนจัดรายหารในห้องส่ง โอ.เค. ไหมครับ โอ.เค. นะครับ เดี๋ยวร ดร.อาร์ม รุต ๆ ถ้างานนี้ล่มนะครับ มันวันสุดท้าย ถ้า AI ล่ม เราก็หมดสิทธิ์ได้โบนัสนะครับ รันคิวคล้าย ๆ จริงนะครับ มีคิว ขอเป็นคิวพิธีเปิด ขอเป็นคิวเปิดหัวก่อน อาร์มลองรันคิวดูนะครับ แล้วก็จะมีคิวหนึ่งช่วงสนทนานะครับ ดร. นัยนา ก็จะเปิดคลิปวิดีโอสั้น ๆ ผมจะยืนอยู่ด้านหลัง อาร์มก็คือจะเห็นนะ สายตายาวนะ 3 2</w:t>
      </w:r>
    </w:p>
    <w:p>
      <w:pPr>
        <w:pStyle w:val="BodyText"/>
      </w:pPr>
      <w:r>
        <w:t xml:space="preserve">(ดร.ปรัชญา) สวัสดีครับ ผู้ชมทางบ้าน Series ครับ ผม ปรัชญา บุญขวัญ หรือ NECTEC รับหน้าที่เป็นพิธีกรในวันนี้ครับ NECTEC จะมีงานสัมมนาประจำปี เรียกว่า NECTEC ACE มีสถานการณ์โรคระบาด COVID-19 เพื่อควบคุมการแพร่ระบาดของโรคนะครับ จึงเกิดงานสัมมนา NECTEC ACE นะครับ มีความน่าสนใจเป็นอย่างมากและก็ทันกระแสมาก ๆ เลยครับ ในวันนี้จะเป็นเรื่องเทคโนโลยีการเฝ้าระวังสถานการณ์การระบาดวิทยาของโรคติดต่ออย่างบูรณาการ ในการสัมมนาครั้งนี้นะครับ เราได้เชิญกับการบริหารสถานการณ์ทันระบาดวิทยา ประสบการณ์การทำงานกับท่านผู้ชมนะครับ เริ่มแรกเลยนะครับ ที่มีการระบาดของโรค COVID-19 ทางกระทรวงสาธารณสุขและ สวทช. ครับ ได้พัฒนาระบบติดตามผู้ที่มีความเสี่ยงต่อการติดเชื้อไวรัส COVID-19 หรือที่เรียกว่า DDC-Care โควิด 19 หรือที่เรียกกันว่า DDC-Care องค์ความรู้ของกรมควบคุมโรคจากทาง สวทช. ในทางเชิงรุก Home Quarantine จนถึง Alternative Hospital Quarantine เลยนะครับ เพื่อขับเคลื่อนไปสู่แพลตฟอร์มการเฝ้าระวังสถานการณ์ทางระบาดวิทยาของโรคอย่างบูรณาการ โดยที่เราไม่จำเป็นต้อง ระบาดครับ ในการสัมมนาในวันนี้นะครับ จะแบ่งออกเป็น 2 ช่วง ก็คือช่วงที่ 1 นี่ เป็นช่วงของการเหลียวหลัง แล้วก็ช่วงที่ 2 นะครับ เป็นช่วง แลหน้า และถามคำถามวิทยากรได้โดยตรง โดยการถามทาง Comment box ของ จากทางเฟซบุ๊ก แล้วก็ยูทูปได้โดยตรงเลยนะครับ เดี๋ยวผมขอแนะนำวิทยากรทั้ง 3 ท่านิดหนึ่งนะครับ ท่านแรกครับได้ให้เกียรติมาร่วมงาน NECTEC ACE online จะเป็นนายแพทย์ ยงเจือ เหล่าศิริถาวร นะครับ ผู้อำนวยการศูนย์สารสนเทศ เดี๋ยวจะขออนุญาตเรียกว่า ดร.เปิ้ลนะครับ นักวิจัยศูนย์วิจัยเทคโนโลยีสิ่งอำนวยความสะดวกและเครื่องมือแพทย์ หรือ A-MED และสุดท้ายนะครับ ดร. อนันต์ลดา โชติมงคล ขออนุญาตเรียก ดร. มอส นะครับ นักวิจัยจากกลุ่มวิจัยวิทยาการข้อมูลและการวิเคราะห์ จาก NECTEC สวทช. นะครับ นอกจากนี้นะครับ เรายังได้รับเกียรติจากพิธีกรกิติมศักดิ์นั่นคือคุณกิตติ สังหาปัต นะครับ</w:t>
      </w:r>
    </w:p>
    <w:p>
      <w:pPr>
        <w:pStyle w:val="BodyText"/>
      </w:pPr>
      <w:r>
        <w:t xml:space="preserve">(กิตติ AI) สวัสดีครับ ดร.อาร์ม และแขกผู้มีเกียรติทุกท่านครับ</w:t>
      </w:r>
    </w:p>
    <w:p>
      <w:pPr>
        <w:pStyle w:val="BodyText"/>
      </w:pPr>
      <w:r>
        <w:t xml:space="preserve">(ดร. ปรัชญา) ครับ สวัสดีครับคุณกิตติ วันนี้ไม่มีอ่านข่าวหรือครับ</w:t>
      </w:r>
    </w:p>
    <w:p>
      <w:pPr>
        <w:pStyle w:val="BodyText"/>
      </w:pPr>
      <w:r>
        <w:t xml:space="preserve">(กิตติ AI) คิวอ่านข่าวมีปกติเลยครับ ก็เลยส่งกิตติ AI เมื่อ NECTEC เชิญมาร่วมสัมมนาเลยเชิญ กิตติ AI มาแทนครับ อย่างนี้นี่เองครับ ถ้าอย่างนั้นรบกวนคุณกิตตินะครับ ช่วยรายงานสถานการณ์ COVID-19 ให้ฟังได้ไหมครับ</w:t>
      </w:r>
    </w:p>
    <w:p>
      <w:pPr>
        <w:pStyle w:val="BodyText"/>
      </w:pPr>
      <w:r>
        <w:t xml:space="preserve">(กิตติ AI) อัปเดตล่าสุดเมื่อวานนี้นะครับ โอ.เค. ขอบคุณมากเลยครับคุณกิตติ เป็นเกียรติมาก ๆ เลยครับ ได้รับเกียรติจากคุณกิตติ AI มาร่วมงานในวันนี้นะครับ</w:t>
      </w:r>
    </w:p>
    <w:p>
      <w:pPr>
        <w:pStyle w:val="BodyText"/>
      </w:pPr>
      <w:r>
        <w:t xml:space="preserve">(กิตติ AI) ยินดีเช่นกันครับ ณ ตอนนี้นะครับ ผมขอนำทุกท่านเข้าสู่สัมมนาช่วงแรกของวันนี้นะครับ ก็คือช่วงเหลียวหลังนะครับ เรื่องนี้เราจะเป็นการกล่าวถึงที่มาที่ไป ในเรื่องของโรคระบาด COVID-19 กันนะครับ โดยในช่วงแรกภาพรวมของวิกฤตการณ์ของโรค COVID-19 ในช่วงที่ผ่านมานะครับ โดยคุณหมอ ยงเจือ ขอเชิญครับ</w:t>
      </w:r>
    </w:p>
    <w:p>
      <w:pPr>
        <w:pStyle w:val="BodyText"/>
      </w:pPr>
      <w:r>
        <w:t xml:space="preserve">(นายแพทย์ ยงเจือ) ครับ ดร. อาร์ม สถานการณ์เป็นอย่างนี้นะครับ ครับ ขอบคุณมากเลยครับคุณหมอ เอาละครับในลำดับถัดไปนะครับ จะเป็นการแนะนำ DDC-Care ระบบติดตามการแพร่ระบาด จะเป็น DDC-Care Application โดย ดร. มอส ครับ ขอเชิญครับ</w:t>
      </w:r>
    </w:p>
    <w:p>
      <w:pPr>
        <w:pStyle w:val="BodyText"/>
      </w:pPr>
      <w:r>
        <w:t xml:space="preserve">(ดร.อนันต์ลดา) สวัสดีค่ะ ท่านไม่ได้หลับไม่ได้นอนมา 4-5 วันค่ะ นะคะ ขอบคุณค่ะ ในลำดับถัดไปครับ จะเป็นระบบDDC-Care โดยพี่เปิ้ลนะครับ เดี๋ยวขอเชิญพี่เปิ้ลเลยนะครับ</w:t>
      </w:r>
    </w:p>
    <w:p>
      <w:pPr>
        <w:pStyle w:val="BodyText"/>
      </w:pPr>
      <w:r>
        <w:t xml:space="preserve">(ดร.นัยนา) ของดร. เปิ้ล อาจารย์ส่งคลิปมาให้ผมประมาณ 1 นาที 50 วินาที อาจารย์บอกว่าจะเปิดก็สามารถเปิดได้นะครับ ตอนนี้เราสามารถต่อเสียง ต่อภาพวิดีโอได้แล้ว อาจารย์อย่างจะเปิดคลิปสั้น ๆ ก็สามารถเปิดได้ ก็ดีครับ ก็ดีครับ ลองเปิดคลิปวิดีโอ ลองเปิดดู ลองเปิดได้เลยค่ะ ถือได้ว่าเป็นอีก 1 เทคโนโลยีสำหรับการปฏิบัติงานของเจ้าหน้าที่สาธารณสุข มีความน่าเชื่อถือ ครบถ้วน รอบด้าน และประเมินผู้ที่มีความเสี่ยงติดเชื้อ COVID-19 ได้อย่างมีประสิทธิภาพ นี่ก็เป็นระบบ DDC-Care นะคะ… ขอบคุณค่ะ</w:t>
      </w:r>
    </w:p>
    <w:p>
      <w:pPr>
        <w:pStyle w:val="BodyText"/>
      </w:pPr>
      <w:r>
        <w:t xml:space="preserve">(บรรยาย) DDC-Care Dashboard เป็น Web Application สำหรับเจ้าหน้าที่สาธารณสุข ขอบคุณมากเลยครับพี่เปิ้ล โดยลำดับถัดไปนะครับ ผมจะขอเรียนเชิญ คุณหมอ ยงเจือนะครับ แนะนำระบบ DDC-Care ไปใช้ในการทำ Quarantine มากขึ้น ครับ ผม มันยากมากเลยนะครับ เพราะผู้ป่วยต้องกลับไปที่บ้าน โรงพยาบาลไม่พอ ขอบคุณครับ</w:t>
      </w:r>
    </w:p>
    <w:p>
      <w:pPr>
        <w:pStyle w:val="BodyText"/>
      </w:pPr>
      <w:r>
        <w:t xml:space="preserve">(ดร.ปรัชญา) ขอบคุณมากเลยครับคุณหมอ เอาล่ะครับ ในลำดับสุดท้าย ผมขอเรียนเชิญพี่เปิ้ลแล้วก็พี่มอสแนะนำให้ทันต่อเหตุการณ์นะครับ ซึ่งจะเป็นสภาวะที่ถูกกดดันด้วยเงื่อนไขที่กำหนดเวลานะครับ เดี๋ยวขอเรียนเชิญเลยนะครับ นี่ก็เป็นพี่เปิ้ลกับพี่มอสนะ บลา ๆ ๆ ครับ โอ.เค. ขอบคุณมากเลยครับ เอาล่ะครับ ผมได้ยินมาว่า หลังจากได้ยินการฟังสัมมนานะครับ คุณกิตติ AI เองนี่ครับ ก็มีคำถามจากทางบ้านมาถามวิทยากรทั้งหมด ตอบคำถามเลยนะครับ ก็เดี๋ยวขอเรียนเชิญคุณกิตติ AI เลยนะครับ</w:t>
      </w:r>
    </w:p>
    <w:p>
      <w:pPr>
        <w:pStyle w:val="BodyText"/>
      </w:pPr>
      <w:r>
        <w:t xml:space="preserve">(กิตติ AI) ขอบคุณครับ ดร.อาร์มจากการฟังของทั้ง 3 ท่าน ผมมีคำถามอย่างนี้ครับ คือในช่วงเริ่มต้นการแพร่ระบาดของ COVID-19 มีกระบวนการระบบเพื่อแก้ไขปัญหานี้อย่างไรบ้างครับ เชิญท่านวิทยากรครับ ก็จะไล่ตอบทีละท่าน 1 2 3 ครับ แล้วตรงนี้เดี๋ยวผมก็ถามเพิ่ม ก็ถามไปเรื่อย ๆ ครับ จริง ๆ คุณพี่ต้องเตือนหน่อยว่าจะหมดเวลาแล้วนะ อาจจะได้ 1 หรือ 2 คำถามเท่านั้นล่ะค่ะ เอาละตอนนี้ก็ถือว่าตอบคำถามหมดแล้วนะ ก็จะเข้าสู่แลหน้ากัน โอ.เค. เอาล่ะครับ ตอนนี้ล่ะครับ เราจะเข้าสู่ช่วงของการสัมมนาแล้วนะครับ ก็คือช่วง แลหน้า นะครับ ในลำดับแรกเดี๋ยวผมจะขอเรียนเชิญคุณหมอ ยงเจือ และดร.เปิ้ล แลกเปลี่ยนประสบการณ์ในเรื่องของการเตรียมการนะคะ เพื่อเสริมสถานการณ์ COVID-19ในอนาคตนะครับ เดี๋ยวผมขอเรียนเชิญเลยครับ นะครับ</w:t>
      </w:r>
    </w:p>
    <w:p>
      <w:pPr>
        <w:pStyle w:val="BodyText"/>
      </w:pPr>
      <w:r>
        <w:t xml:space="preserve">(ดร.อนันต์ลดา) ค่ะ แลหน้านะคะ ขอบคุณค่ะ</w:t>
      </w:r>
    </w:p>
    <w:p>
      <w:pPr>
        <w:pStyle w:val="BodyText"/>
      </w:pPr>
      <w:r>
        <w:t xml:space="preserve">(ดร.ปรัชญา) ขอบคุณมากเลยครับ สำหรับวิทยากรทั้ง 3 ท่านเลยนะครับ ต่อไปจะเป็นหัวข้อที่น่าสนใจมากเลยครับ เราจะมาพูดถึงการประยุกต์ใช้ระบบ DDC-Care สำหรับโรคอุบัติใหม่ที่อาจจะเกิดขึ้นในอนาคตนะครับ เดี๋ยวผมขอเรียนเชิญทั้ง 3 ท่านนะครับ ในอนาคตข้างหน้านะครับ เราก็ตั้งใจว่า ในกรณีมีโรคอุบัติใหม่อื่น ๆ ขึ้นมาเราสามารถพัฒนาระบบนี้เพื่อรองรับในอนาคตได้ ขอบคุณครับ</w:t>
      </w:r>
    </w:p>
    <w:p>
      <w:pPr>
        <w:pStyle w:val="BodyText"/>
      </w:pPr>
      <w:r>
        <w:t xml:space="preserve">(ดร.ปรัชญา) ขอบคุณครับ เอาล่ะครับ หลังจากที่ฟังบรรยายมานะครับ คุณกิตติ AI เองก็น่าจะมีคำถามที่อยากจะถามวิทยากรทั้ง 3 ท่านนะครับ เดี๋ยวขอเรียนเชิญคุณกิตติ</w:t>
      </w:r>
    </w:p>
    <w:p>
      <w:pPr>
        <w:pStyle w:val="BodyText"/>
      </w:pPr>
      <w:r>
        <w:t xml:space="preserve">(กิตติ AI) หลังจากที่ฟังสัมมนาจากช่วง แลหลัง สู่แลหน้านะครับ ผมเกิดคำถามว่า เทคโนโลยีที่เรามีอยู่ในปัจจุบันน่ะครับ ท่านวิทยากรครับ ในอนาคตหากมีโรคอุบัติใหม่เกิดขึ้นคล้าย ๆ กับ COVID-19 ที่กำลังเผชิญอยู่ ประสบการณ์ที่ผ่านมาจะสามารถพัฒนาเทคโนโลยีรับมือได้มากน้อยแค่ไหนครับ</w:t>
      </w:r>
    </w:p>
    <w:p>
      <w:pPr>
        <w:pStyle w:val="BodyText"/>
      </w:pPr>
      <w:r>
        <w:t xml:space="preserve">(ดร. ปรัชญา) ถามโดนใจ</w:t>
      </w:r>
    </w:p>
    <w:p>
      <w:pPr>
        <w:pStyle w:val="BodyText"/>
      </w:pPr>
      <w:r>
        <w:t xml:space="preserve">(ดร.อนันต์ลดา) ทำได้แน่นอนค่ะ ถ้ามีเงินมาให้เรามาพัฒนานะครับ สัก 10 ล้าน 20 ล้าน สามารถทำได้ทันทีค่ะ ขอบคุณค่ะ งบมาปัญญาเกิดนะครับ เอาล่ะครับ ตอนนี้นะครับ มาถึงช่วงสำคัญแล้วนะครับ ก็คือช่วงตอบคำถามจากทางบ้านนะครับ เป็นคำถามที่มาจาก Comment box ทาง Facebook นะครับ แต่พอดีเราไม่ได้ถ่ายทอดจาก Instagram นะครับ เราเลยไม่ได้ Live นะครับ ทำ Instagram เมื่อไร มาสู่คำถามแรกจากทางผู้ฟังออนไลน์ครับ คุณกิตติ AI ครับ</w:t>
      </w:r>
    </w:p>
    <w:p>
      <w:pPr>
        <w:pStyle w:val="BodyText"/>
      </w:pPr>
      <w:r>
        <w:t xml:space="preserve">(กิตติ AI) มีคำถามจากผู้ชมทางบ้านมาหลายช่องทางเลยครับ ดร. อาร์ม ทั้งทาง Facebook และ Youtube แต่ด้วยระยะเวลาจำกัด ผมขออนุญาตหยิบยกสัก 3 คำถามที่น่าสนใจและเป็นประโยชน์นะครับ มีคำถามจากผู้ชมทางบ้านถามเข้ามาหลายช่องทางเลยครับ ดร.อาร์ม ทั้งทาง Facebook และ Youtube</w:t>
      </w:r>
    </w:p>
    <w:p>
      <w:pPr>
        <w:pStyle w:val="BodyText"/>
      </w:pPr>
      <w:r>
        <w:t xml:space="preserve">(ดร. ปรัชญา) มีเสียงเบิ้ลด้วย</w:t>
      </w:r>
    </w:p>
    <w:p>
      <w:pPr>
        <w:pStyle w:val="BodyText"/>
      </w:pPr>
      <w:r>
        <w:t xml:space="preserve">(ดร.ปรัชญา) ได้เลยครับ คุณกิตติครับ จะเบิ้ลก็ได้ครับ เริ่มจากคำถามแรกไหม ครับ ได้เลยครับคุณกิตติครับ เริ่มจากคำถามแรก</w:t>
      </w:r>
    </w:p>
    <w:p>
      <w:pPr>
        <w:pStyle w:val="BodyText"/>
      </w:pPr>
      <w:r>
        <w:t xml:space="preserve">(กิตติ AI) อัปเดตล่าสุดเมื่อวานนี้ครับ</w:t>
      </w:r>
    </w:p>
    <w:p>
      <w:pPr>
        <w:pStyle w:val="BodyText"/>
      </w:pPr>
      <w:r>
        <w:t xml:space="preserve">(ดร. ปรัชญา) ไม่ใช่ครับ นี้ไหม ยังไม่เป็นคำถามแรกใช่ปะ โอ.เค. ครับ ก็จะเริ่มจากคำถามแรกตรงนี้นี่ ต้องหนูต้องพยายามเซ็ตคำถามให้ออมเลยนะ เพราะว่าอาจารย์เอง ระบบวันนี้นี่เราต้องส่งไปก่อนแล้ว Gen เอาแบบพิมพ์ไปก่อน โอ.เค. ครับเมื่อคำถุามจบแล้วครับ โอ.เค. ครับ อันนี้ก็จะเป็นถาม 3 คำถามเลยนะ ช่วงปิดสัมมนา เอาล่ะครับ ตอนนี้ล่ะครับ ก็ดำเนินการมาถึงช่วงสุดท้ายแล้วนะครับ หวังว่าท่านผู้ชมเองจะได้รับสาระความรู้จาก NECTECพิธีกรนะครับต้องขอบพระคุณท่านวิทยากรทั้ง 3 ท่าน และคุณกิตติ AI ที่มาร่วมงานในวันนี้ด้วยนะครับ คุณกิตติ AI เองนี่ครับ จะมีอะไรฝากถึงท่านผู้ชมบ้างหรือเปล่าครับ</w:t>
      </w:r>
    </w:p>
    <w:p>
      <w:pPr>
        <w:pStyle w:val="BodyText"/>
      </w:pPr>
      <w:r>
        <w:t xml:space="preserve">(กิตติ AI) ผมรู้สึกยินดีมากครับ ที่ กิตติ AI ได้เป็นส่วนหนึ่งในการสัมมนาในครั้งนี้นะครับ สามารถพบกับผมตัวจริงได้ทุกค่ำคืนที่รายการข่าว 3 มิติ สำหรับวันนี้ต้องขอบคุณและสวัสดีครับ</w:t>
      </w:r>
    </w:p>
    <w:p>
      <w:pPr>
        <w:pStyle w:val="BodyText"/>
      </w:pPr>
      <w:r>
        <w:t xml:space="preserve">(พิธีกร) สุดท้ายนี้ผมต้องขอขอบพระคุณคุณผู้ชมทุกท่านนะครับ ที่รับชมมาจนถึงขณะนี้นะครับ สำหรับในตอนถัดไปจะมีหัวข้ออะไร ต้องติดตามกันต่อไปครับ แต่คราวนี้นะครับ ผม วิทยากรทั้ง 3 ท่าน และทีมงาน ต้องขอลาไปก่อน โอ.เค. ครับ คิวประมาณนี้นะครับ คิวประมาณนี้ ผมคิดว่าในสัมมนาออนไลน์นะครับ เวลายังสามารถบวกลบได้ เวลาเลยเที่ยงไปนิด ๆ ได้ ขอให้ประเด็นสนุก เมื่อกี้ RUN คิวเตรียมคำถามหน้าม้านะครับ จ๊ะจ๋าเตรียมคำถาม ถูกต้องครับ คำถามแรกเป็นคำถามที่เตรียมไว้ก่อนเลย จากคุณศศิธรอะไรก็ว่าไป โอ.เค.นะครับ คำถามแรกถามแล้วไง คือ ตอบได้ไหม ขณะพิธีกรยัง … โอ.เค. ไม่เป็นอะไร เดี๋ยวเซ็ตคำถามใหม่ คำถามไม่ได้ยาก คำถามไม่ได้ยากนะครับ เท่านั้นเอง ถ้าจะเตรียมคำถามนี้ก็คือว่ามีโอกาส ก็เดี๋ยวถามคุณหมอก่อนว่า เวลาในอนาคตกรมควบคุมโรคจะอยู่ในระบบนี้คุณหมอจะตอบได้ไหมครับ เป็นไปไม่ได้ โอ.เค. โอ.เค. อย่างนั้นหมอตอบได้ ให้หมอช่วยตอบ คำถามนี้เตรียมไปก่อน ว่าหมอตอบได้ไหม ถ้าหมอตอบได้มีโอกาสได้ครับ คุณหมอมาพอดี คุณหมอสวัสดีครับ สวัสดีครับ คุณหมอ สวัสดีครับ พอดีคุณหมอมาแล้วครับ ดีค่ะ ซ้อมครับ เดได้ ๆ ได้ครับ เดี๋ยวจะซ้อมกับคุณหมอ เดี๋ยวขอซ้อมอีกรอบหนึ่งนะครับ ให้คุณหมอได้ดู ผมขอซ้ำอีกรอบหนึ่ง เมื่อกี้ทางทีม AI นี่ที่พอพิธีกรตั้งคำถามไปนี่ เขายัง กิตติยังไม่ตอบเลย ประเด็นถ้าตรงนี้นี่มันสัญญาณจากไหน จากในห้องใช่ไหม ออก Facebook แล้วใช่ไหม สัญญาณออกข้างนอกจังหวะ ก็คือว่าอาร์มพิธีกรถามคุณคุณกิตติ พอคำถามเสร็จปั๊บ ให้เป็นหน้าคุณกิตติขึ้นมาเลย จะได้ปล่อยเสียง ลองดูนะครับ ขอซ้อมพิธีเปิดอีกรอบหนึ่งนะครับ ดร. อาร์มผมขออีกรอบหนึ่งนะครับ สมมุติว่านะครับ เอาแบบซ้อม ซ้อมแบบจริงนะครับ ยืนประจำจุดนะครับ ถ้าผมเอามือลง อาร์มมองเห็นนะ ทุกคนพร้อมนะครับ ขณะนี้ 10.28 นาที 3 2 1 สวัสดีครับท่านผู้ชมทางบ้าน ยินดีตอนรับเข้าสู่ NECTEC ACE Online Series จากศูนย์เทคโนโลยีอิเล็กทรอนิกส์และคอมพิวเตอร์แห่งชาติ ตามปกติ ในวันนี้นะครับ ตามปกติแล้วนะครับ NECTEC จะมีงานเสวนาประจำปี หรือ NECTEC-ACE นะครับ แต่ด้วยปีนี้มีสถานการณ์โรคระบาด COVID-19 ทำให้เราต้องทำตามนโยบาย Social Distancing ทำให้เราต้องทำตาม การควบคุมโรคระบาดนะครับ ก็คือ NECTEC ACE Online Series นะครับ มีความน่าสนใจแล้วก็ทันกระแสมาก ๆ เลยครับ หัวข้อในวันนี้ ก็คือ เทคโนโลยี สำหรับการเฝ้าระวัง ทันระบาดวิทยา ของโรคติดต่ออย่างบูรณาการนะครับ ในการสัมมนาครั้งนี้นะครับ เราได้เชิญผู้เชี่ยวชาญทางสถานการณ์การทำงานกับท่านผู้ชมกันนะครับ ตั้งแต่เริ่มแรกที่มีการระบาดของโรค COVID-19 โดยทางกรมควบคุมโรค กับ สวทช.นี่ ได้ร่วมกับประเมิณสถานการณ์ต่อการติดเชื้อ COVID-19 หรือที่เรียกกันว่า DDC-Care นะครับ ระบบนี้นะครับ เป็นการบูรณาการองค์ความรู้กับกรมควบคุมโรค เข้ากับเทคโนโลยีพร้อมใช้นะครับ ของ สปสช. เพื่อการควบคุมโรคระบาด COVID-19 ตั้งแต่ Quarantine นะครับ เฝ้าระวังทางระบาดวิทยา โดยที่เรานะครับไม่ต้องไม่เริ่มต้นใหม่นะครับ สำหรับการสัมมนาในวันนี้นะครับ จะแบ่งเป็น 2 ช่วงด้วยกัน ก็คือช่วงแรกเป็นช่วง</w:t>
      </w:r>
      <w:r>
        <w:t xml:space="preserve"> </w:t>
      </w:r>
      <w:r>
        <w:t xml:space="preserve">“</w:t>
      </w:r>
      <w:r>
        <w:t xml:space="preserve">เหลียวหลัง</w:t>
      </w:r>
      <w:r>
        <w:t xml:space="preserve">”</w:t>
      </w:r>
      <w:r>
        <w:t xml:space="preserve"> </w:t>
      </w:r>
      <w:r>
        <w:t xml:space="preserve">นะครับ และช่วงแลหน้านะครับ ทั้งนี่นะครับ ท่านผู้ชมนะครับ สามารถแลกเปลี่ยนถามคำถามวิทยากรได้โดยตรงนะครับ ผ่านทาง Comment Box ทั้งใน Facebook แล้วก็ Youtuตอนนี้นะครับ ในโอกาสนี้เดี๋ยวผมจะขอแนะนำวิทยากรทั้ง 3 ท่าน ที่ให้เกียรติมาร่วม NECTEC ACE Online Series นายแพทย์ ยงเจือ เหล่าสิริถาวรนะครับ กรมควบคุมโรค กระทรวงสาธารณสุขนะครับ สวัสดีครับคุณหมอ สำหรับท่านที่ 2 นะครับ ดร. นัยนา สหเวชชภัณฑ์ นะครับ เดี๋ยวผมจะขออนุญาตเรียกว่าพี่เปิ้ลนะครับ นักวิจัยศูนย์วิจัยเทคโนโลยีสิ่งอำนวยความสะดวกและเครื่องมือแพทยถูกเปล่า สลับกันหรือเปล่า สลับกันอีกแล้ว ใช่สลับกัน เดี๋ยวหนูแก้ให้ ดร.นัยนา นะครับ นักวิจัยจากกลุ่มวิจัยข้อมูล สวทช. นะครับ และท่านสุดท้าย ดร.อนันต์ลดา โชติมงคล อนุญาตเรียกว่า พี่มอส นะครับ นักวิจัยจาก หรือว่า AMED นะครับ นอกจากนี้นะครับ เรายังได้รับเกียรติจากพิธีกรกิตติมศักดิ์ชื่อดังอีกด้วยครับ คือ คุณกิตติ สิงหาปัตร สวัสดีครับ คุณกิตติครับ</w:t>
      </w:r>
    </w:p>
    <w:p>
      <w:pPr>
        <w:pStyle w:val="BodyText"/>
      </w:pPr>
      <w:r>
        <w:t xml:space="preserve">(คุณ KITTI AI) สวัสดีครับ ดร.อาร์ม และท่านผู้มีเกียรติทุกท่านครับ</w:t>
      </w:r>
    </w:p>
    <w:p>
      <w:pPr>
        <w:pStyle w:val="BodyText"/>
      </w:pPr>
      <w:r>
        <w:t xml:space="preserve">(ดร.ปรัชญา) คุณกิตติไม่มีคิวอ่านข่าวหรือครับถามจริง</w:t>
      </w:r>
    </w:p>
    <w:p>
      <w:pPr>
        <w:pStyle w:val="BodyText"/>
      </w:pPr>
      <w:r>
        <w:t xml:space="preserve">(คุณ KITTI AI) คิวอ่านข่าวมีตามปกติเลยครับ อาร์ม เมื่อ NECTEC มีงานสัมมนาเลยส่ง KITTI AI มาแทนครับ</w:t>
      </w:r>
    </w:p>
    <w:p>
      <w:pPr>
        <w:pStyle w:val="BodyText"/>
      </w:pPr>
      <w:r>
        <w:t xml:space="preserve">(ดร.ปรัชญา) นี่เรากำลังคุยกับคุณ KITTI AI อยู่ใช่ไหมครับ ถ้าอย่างนั้นนะครับ ผมขอถามคุณกิตตินิดหนึ่งนะครับ สถานการณ์ COVID-19 ตอนนี้เป็นอย่างไรบ้างครับ</w:t>
      </w:r>
    </w:p>
    <w:p>
      <w:pPr>
        <w:pStyle w:val="BodyText"/>
      </w:pPr>
      <w:r>
        <w:t xml:space="preserve">(คุณ KITTI AI) อัปเดตล่าสุดเมื่อวานนี้นะครับ ศูนย์บริหารสถานการณ์การแพร่ระบาดของโรคติดเชื้อไวรัสโคโรนา 2019 รายงานว่าพบผู้ติดเชื้อรายใหม่ 14 ราย มาจาก ซูดาน3 รายและอินเดีย 3 รายครับ</w:t>
      </w:r>
    </w:p>
    <w:p>
      <w:pPr>
        <w:pStyle w:val="BodyText"/>
      </w:pPr>
      <w:r>
        <w:t xml:space="preserve">(ดร.ปรัชญา) สถานการณ์ก็ยังต้องเฝ้าระวังกันต่อไปนะครับ แต่ว่าอย่างไรนะครับ ขอให้ทุกคนรักษามาตรการ Social Distancing กันนะครับ เพื่อกันการระบาด รับเกียรติจากคุณกิตติมาร่วมในวันนี้ครับ ยิมากเลยครับ ที่วันนี้ได้รับเกียรติจากคุณกิตติมาร่วมรายการในวันนี้นะครับ</w:t>
      </w:r>
    </w:p>
    <w:p>
      <w:pPr>
        <w:pStyle w:val="BodyText"/>
      </w:pPr>
      <w:r>
        <w:t xml:space="preserve">(คุณ KITTI AI) ยินดีเช่นกันครับ</w:t>
      </w:r>
    </w:p>
    <w:p>
      <w:pPr>
        <w:pStyle w:val="BodyText"/>
      </w:pPr>
      <w:r>
        <w:t xml:space="preserve">(ดร.ปรัชญา) เอาล่ะครับ ผมขอนำทุกท่านนะครับ เข้าสู่ช่วงแรกของการสัมมนานะครับ คือช่วง เหลียวหลังนะครับ ช่วงนี้นะครับ จะเป็นการกล่าวถึงที่มาที่ไป โรค COVID-19 กันครับ โดยช่วงแรกจะเป็นการสรุปของวิกฤติการณ์ของการแพร่ระบาดของ COVID แล้ววิธีการรับมือกับโรคในช่วงที่ผ่านมานะครับ โดยคุณหมอ ยงเจือ เรียนเชิญคุณหมอเลยนะครับ ก็ คิวประมาณนี้ ครับ ครับ เมื่อกี้นะครับ นิดหนึ่ง AI นะครับ เราจะตัดภาพซ้อน ดร. อาร์ม เวลามองมองที่กล่อง จะได้คุยกับคุณกิตติ 2 คนครับ โอ.เค. ประมาณนี้ พอดีคุณหมอมา เรียนถามแป๊บนึงนะครับ จะต้องใส่ Face Shield ไหมครับ ได้ เดี๋ยวต้องอ่าน โอ.เค. ครับ ส่วนท่านที่อยู่ในห้อง กล้องถ้าไม่จำเป็นกล้องอย่าแพลนคนในห้องนะครับ เพราะไม่ได้ใสหน้ากากทุกคน ทุกคนจะต้องใส่หน้ากาก เพื่อเป็นการรณรงค์การใช้หน้ากากนะครับ โอ.เค. งั้นเดี๋ยวทีม รบกวนขอยืม Face shilมาให้เรียบร้อยนะครับ ครับก็ขอให้ทุกท่านที่เกี่ยวข้องนะครับ เข้าห้องน้ำ เข้าอะไรให้เรียบร้อยนะครับ อีกประมาณ 20 นาทีนะครับ เราจะเริ่ม stand by นะครับ ทีม Live จะส่งสัญญาณ เพื่อให้ทุกท่านเตรียมรับชมประมาณ 10:20 น. นะครับ ขอให้ทุกคนนะครับ มาพร้อมกันในห้องไม่เกิน 10.15 น. เข้าห้องน้ำให้เรียบร้อยนะครับ ขอบคุณ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งาน NECTEC Webinar เรื่อง “เทคโนโลยีการเฝ้าระวังสถานการณ์ทางระบาดวิทยาของโรคติดต่ออย่างบูรณาการ” วันที่ 30 กันยายน พ.ศ. 2563 เวลา 10.30 – 12.00 น.</dc:title>
  <dc:creator/>
  <cp:keywords/>
  <dcterms:created xsi:type="dcterms:W3CDTF">2021-03-23T09:19:39Z</dcterms:created>
  <dcterms:modified xsi:type="dcterms:W3CDTF">2021-03-23T09:1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0 กันยายน 2563 เวลา 09.00 น.</vt:lpwstr>
  </property>
  <property fmtid="{D5CDD505-2E9C-101B-9397-08002B2CF9AE}" pid="3" name="subtitle">
    <vt:lpwstr/>
  </property>
</Properties>
</file>